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33A05D" w14:textId="77777777" w:rsidR="009A631C" w:rsidRPr="009A631C" w:rsidRDefault="009A631C" w:rsidP="009A631C">
      <w:pPr>
        <w:ind w:left="-1440" w:right="-1260"/>
        <w:jc w:val="center"/>
        <w:rPr>
          <w:rFonts w:ascii="Calibri" w:hAnsi="Calibri" w:cs="Monotype Corsiva"/>
          <w:sz w:val="40"/>
          <w:szCs w:val="36"/>
        </w:rPr>
      </w:pPr>
      <w:r w:rsidRPr="009A631C">
        <w:rPr>
          <w:rFonts w:ascii="Calibri" w:hAnsi="Calibri" w:cs="Monotype Corsiva"/>
          <w:sz w:val="40"/>
          <w:szCs w:val="36"/>
        </w:rPr>
        <w:t>“Ek Jot Doye Murti”</w:t>
      </w:r>
    </w:p>
    <w:p w14:paraId="299C0726" w14:textId="77777777" w:rsidR="009A631C" w:rsidRPr="009A631C" w:rsidRDefault="009A631C" w:rsidP="009A631C">
      <w:pPr>
        <w:ind w:left="-1440" w:right="-1260"/>
        <w:jc w:val="center"/>
        <w:rPr>
          <w:rFonts w:ascii="Calibri" w:hAnsi="Calibri" w:cs="Monotype Corsiva"/>
          <w:sz w:val="40"/>
          <w:szCs w:val="36"/>
        </w:rPr>
      </w:pPr>
      <w:r w:rsidRPr="009A631C">
        <w:rPr>
          <w:rFonts w:ascii="Calibri" w:hAnsi="Calibri" w:cs="Monotype Corsiva"/>
          <w:sz w:val="40"/>
          <w:szCs w:val="36"/>
        </w:rPr>
        <w:t>“They are not said to be husband and wife who merely sit together.</w:t>
      </w:r>
    </w:p>
    <w:p w14:paraId="61CAFDEA" w14:textId="77777777" w:rsidR="009A631C" w:rsidRPr="009A631C" w:rsidRDefault="009A631C" w:rsidP="009A631C">
      <w:pPr>
        <w:ind w:left="-1440" w:right="-1260"/>
        <w:jc w:val="center"/>
        <w:rPr>
          <w:rFonts w:ascii="Calibri" w:hAnsi="Calibri" w:cs="Monotype Corsiva"/>
          <w:sz w:val="40"/>
          <w:szCs w:val="36"/>
        </w:rPr>
      </w:pPr>
      <w:r w:rsidRPr="009A631C">
        <w:rPr>
          <w:rFonts w:ascii="Calibri" w:hAnsi="Calibri" w:cs="Monotype Corsiva"/>
          <w:sz w:val="40"/>
          <w:szCs w:val="36"/>
        </w:rPr>
        <w:t>Rather they alone are called husband and wife,</w:t>
      </w:r>
    </w:p>
    <w:p w14:paraId="437BF44A" w14:textId="77777777" w:rsidR="009A631C" w:rsidRDefault="009A631C" w:rsidP="009A631C">
      <w:pPr>
        <w:ind w:left="-1440" w:right="-1260"/>
        <w:jc w:val="center"/>
        <w:rPr>
          <w:rFonts w:ascii="Calibri" w:hAnsi="Calibri" w:cs="Monotype Corsiva"/>
          <w:sz w:val="40"/>
          <w:szCs w:val="36"/>
        </w:rPr>
      </w:pPr>
      <w:r w:rsidRPr="009A631C">
        <w:rPr>
          <w:rFonts w:ascii="Calibri" w:hAnsi="Calibri" w:cs="Monotype Corsiva"/>
          <w:sz w:val="40"/>
          <w:szCs w:val="36"/>
        </w:rPr>
        <w:t>who have one soul in two bodies.”</w:t>
      </w:r>
    </w:p>
    <w:p w14:paraId="0557A582" w14:textId="77777777" w:rsidR="009A631C" w:rsidRPr="009A631C" w:rsidRDefault="009A631C" w:rsidP="009A631C">
      <w:pPr>
        <w:ind w:left="-1440" w:right="-1260"/>
        <w:jc w:val="center"/>
        <w:rPr>
          <w:rFonts w:ascii="Calibri" w:hAnsi="Calibri" w:cs="Monotype Corsiva"/>
          <w:sz w:val="40"/>
          <w:szCs w:val="36"/>
        </w:rPr>
      </w:pPr>
    </w:p>
    <w:p w14:paraId="0E7531EA" w14:textId="77777777" w:rsidR="00A563BD" w:rsidRPr="009A631C" w:rsidRDefault="009A631C" w:rsidP="009A631C">
      <w:pPr>
        <w:ind w:left="-1440" w:right="-1260"/>
        <w:jc w:val="center"/>
        <w:rPr>
          <w:rFonts w:ascii="Calibri" w:hAnsi="Calibri" w:cs="Monotype Corsiva"/>
          <w:sz w:val="40"/>
          <w:szCs w:val="36"/>
        </w:rPr>
      </w:pPr>
      <w:r w:rsidRPr="009A631C">
        <w:rPr>
          <w:rFonts w:ascii="Calibri" w:hAnsi="Calibri" w:cs="Monotype Corsiva"/>
          <w:sz w:val="40"/>
          <w:szCs w:val="36"/>
        </w:rPr>
        <w:t>- Guru Amar Das</w:t>
      </w:r>
    </w:p>
    <w:sectPr w:rsidR="00A563BD" w:rsidRPr="009A631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YwMTE1MjY2MjBR0lEKTi0uzszPAykwrAUAeSAR4iwAAAA="/>
  </w:docVars>
  <w:rsids>
    <w:rsidRoot w:val="00A563BD"/>
    <w:rsid w:val="000D14BE"/>
    <w:rsid w:val="003637C8"/>
    <w:rsid w:val="00637E10"/>
    <w:rsid w:val="00940D6C"/>
    <w:rsid w:val="009A631C"/>
    <w:rsid w:val="00A563BD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54D8A3"/>
  <w15:chartTrackingRefBased/>
  <w15:docId w15:val="{90E6AC6F-0EA4-418D-B08C-34CA1D921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</Words>
  <Characters>1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4:00Z</dcterms:created>
  <dcterms:modified xsi:type="dcterms:W3CDTF">2021-02-18T06:24:00Z</dcterms:modified>
</cp:coreProperties>
</file>